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861672">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276921">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276921">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276921">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276921">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276921">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276921">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6921" w:rsidRDefault="00276921">
      <w:pPr>
        <w:spacing w:after="0"/>
      </w:pPr>
      <w:r>
        <w:separator/>
      </w:r>
    </w:p>
  </w:endnote>
  <w:endnote w:type="continuationSeparator" w:id="0">
    <w:p w:rsidR="00276921" w:rsidRDefault="002769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9</w:t>
        </w:r>
        <w:r>
          <w:rPr>
            <w:rStyle w:val="af"/>
          </w:rPr>
          <w:fldChar w:fldCharType="end"/>
        </w:r>
      </w:p>
    </w:sdtContent>
  </w:sdt>
  <w:p w:rsidR="00676DF8" w:rsidRDefault="00276921"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11</w:t>
        </w:r>
        <w:r>
          <w:rPr>
            <w:rStyle w:val="af"/>
          </w:rPr>
          <w:fldChar w:fldCharType="end"/>
        </w:r>
      </w:p>
    </w:sdtContent>
  </w:sdt>
  <w:p w:rsidR="00676DF8" w:rsidRDefault="00276921"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1</w:t>
        </w:r>
        <w:r>
          <w:rPr>
            <w:rStyle w:val="af"/>
          </w:rPr>
          <w:fldChar w:fldCharType="end"/>
        </w:r>
      </w:p>
    </w:sdtContent>
  </w:sdt>
  <w:p w:rsidR="00676DF8" w:rsidRDefault="00276921"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61672">
          <w:rPr>
            <w:rStyle w:val="af"/>
            <w:noProof/>
          </w:rPr>
          <w:t>7</w:t>
        </w:r>
        <w:r>
          <w:rPr>
            <w:rStyle w:val="af"/>
          </w:rPr>
          <w:fldChar w:fldCharType="end"/>
        </w:r>
      </w:p>
    </w:sdtContent>
  </w:sdt>
  <w:p w:rsidR="00676DF8" w:rsidRDefault="00276921"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76921"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6921" w:rsidRDefault="00276921">
      <w:r>
        <w:separator/>
      </w:r>
    </w:p>
  </w:footnote>
  <w:footnote w:type="continuationSeparator" w:id="0">
    <w:p w:rsidR="00276921" w:rsidRDefault="0027692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B2E6BEF0"/>
    <w:lvl w:ilvl="0" w:tplc="79EE2070">
      <w:start w:val="10"/>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2A26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5"/>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210A"/>
    <w:rsid w:val="00276921"/>
    <w:rsid w:val="002E00F8"/>
    <w:rsid w:val="002E0BCA"/>
    <w:rsid w:val="00475363"/>
    <w:rsid w:val="00477599"/>
    <w:rsid w:val="004E29B3"/>
    <w:rsid w:val="004F0F49"/>
    <w:rsid w:val="00590D07"/>
    <w:rsid w:val="006C3366"/>
    <w:rsid w:val="00784D58"/>
    <w:rsid w:val="00861672"/>
    <w:rsid w:val="008D6863"/>
    <w:rsid w:val="00AD29C9"/>
    <w:rsid w:val="00AD5E23"/>
    <w:rsid w:val="00B53CC4"/>
    <w:rsid w:val="00B86B75"/>
    <w:rsid w:val="00BB5E1F"/>
    <w:rsid w:val="00BC48D5"/>
    <w:rsid w:val="00C36279"/>
    <w:rsid w:val="00C80BF9"/>
    <w:rsid w:val="00E315A3"/>
    <w:rsid w:val="00EB5C7A"/>
    <w:rsid w:val="00FC576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29T03:02:00Z</dcterms:created>
  <dcterms:modified xsi:type="dcterms:W3CDTF">2022-01-31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